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2. Experimental design and infection protocol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ample distribution across experiments and final infection statu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nal Infection Status (n mice)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errisi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alciformis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36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13:52:09Z</dcterms:created>
  <dcterms:modified xsi:type="dcterms:W3CDTF">2025-05-30T13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